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5BC0BA" w14:textId="77777777" w:rsidR="00532797" w:rsidRDefault="0053394B">
      <w:pPr>
        <w:pStyle w:val="Title"/>
      </w:pPr>
      <w:r>
        <w:t>Early Career Faculty in GI</w:t>
      </w:r>
    </w:p>
    <w:p w14:paraId="32FD74D7" w14:textId="77777777" w:rsidR="00532797" w:rsidRPr="00654834" w:rsidRDefault="0053394B">
      <w:pPr>
        <w:pStyle w:val="Author"/>
      </w:pPr>
      <w:r w:rsidRPr="00654834">
        <w:t>Peter Higgins</w:t>
      </w:r>
    </w:p>
    <w:p w14:paraId="40782AB5" w14:textId="77777777" w:rsidR="00532797" w:rsidRPr="00654834" w:rsidRDefault="0053394B">
      <w:pPr>
        <w:pStyle w:val="Date"/>
      </w:pPr>
      <w:r w:rsidRPr="00654834">
        <w:t>11/23/2020</w:t>
      </w:r>
    </w:p>
    <w:p w14:paraId="5D0B29FC" w14:textId="77777777" w:rsidR="00532797" w:rsidRDefault="0053394B">
      <w:pPr>
        <w:pStyle w:val="Heading2"/>
      </w:pPr>
      <w:bookmarkStart w:id="0" w:name="Xbae9ac7b9ddd42d88b563c03fdc792f160f1bb9"/>
      <w:r>
        <w:t>Tracking Junior Faculty and Their Supported Effort</w:t>
      </w:r>
    </w:p>
    <w:p w14:paraId="10568649" w14:textId="77777777" w:rsidR="00532797" w:rsidRDefault="0053394B">
      <w:pPr>
        <w:pStyle w:val="FirstParagraph"/>
      </w:pPr>
      <w:r>
        <w:t xml:space="preserve">It can become complicated to track which faculty are in the career development phase, and what supported effort they have for research, along the </w:t>
      </w:r>
      <w:proofErr w:type="spellStart"/>
      <w:r>
        <w:t>the</w:t>
      </w:r>
      <w:proofErr w:type="spellEnd"/>
      <w:r>
        <w:t xml:space="preserve"> source for that support, and the timeline for when it runs out. These are important pieces of information for planning and supporting future development and grant applications.</w:t>
      </w:r>
    </w:p>
    <w:p w14:paraId="626A5AE9" w14:textId="77777777" w:rsidR="00532797" w:rsidRDefault="0053394B">
      <w:pPr>
        <w:pStyle w:val="Heading2"/>
      </w:pPr>
      <w:bookmarkStart w:id="1" w:name="Xb84f4a6058140d802db715a9b669de58929cebd"/>
      <w:bookmarkEnd w:id="0"/>
      <w:r>
        <w:lastRenderedPageBreak/>
        <w:t>Gantt Plot of Junior Faculty Research Timelines</w:t>
      </w:r>
    </w:p>
    <w:p w14:paraId="252E85EC" w14:textId="77777777" w:rsidR="00532797" w:rsidRDefault="0053394B">
      <w:pPr>
        <w:pStyle w:val="FirstParagraph"/>
      </w:pPr>
      <w:r>
        <w:rPr>
          <w:noProof/>
        </w:rPr>
        <w:drawing>
          <wp:inline distT="0" distB="0" distL="0" distR="0" wp14:anchorId="04D46A15" wp14:editId="63F655B5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arly_faculty_files/figure-docx/gant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532797" w:rsidSect="0049500F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C8008F" w14:textId="77777777" w:rsidR="00E448D1" w:rsidRDefault="00E448D1">
      <w:pPr>
        <w:spacing w:after="0"/>
      </w:pPr>
      <w:r>
        <w:separator/>
      </w:r>
    </w:p>
  </w:endnote>
  <w:endnote w:type="continuationSeparator" w:id="0">
    <w:p w14:paraId="6A38D3C6" w14:textId="77777777" w:rsidR="00E448D1" w:rsidRDefault="00E448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132D60" w14:textId="77777777" w:rsidR="00E448D1" w:rsidRDefault="00E448D1">
      <w:r>
        <w:separator/>
      </w:r>
    </w:p>
  </w:footnote>
  <w:footnote w:type="continuationSeparator" w:id="0">
    <w:p w14:paraId="505F091C" w14:textId="77777777" w:rsidR="00E448D1" w:rsidRDefault="00E448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7D6F94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980F3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37676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E0033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4AC78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D8870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36B1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541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3E5B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A621D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F2282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85D6D"/>
    <w:rsid w:val="004E29B3"/>
    <w:rsid w:val="00532797"/>
    <w:rsid w:val="0053394B"/>
    <w:rsid w:val="00590D07"/>
    <w:rsid w:val="00654834"/>
    <w:rsid w:val="00784D58"/>
    <w:rsid w:val="008D6863"/>
    <w:rsid w:val="00B86B75"/>
    <w:rsid w:val="00BC48D5"/>
    <w:rsid w:val="00C36279"/>
    <w:rsid w:val="00E315A3"/>
    <w:rsid w:val="00E448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5F9931"/>
  <w15:docId w15:val="{70EA4E70-F1E1-F246-B7DB-92A9521DD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BodyText"/>
    <w:uiPriority w:val="9"/>
    <w:qFormat/>
    <w:rsid w:val="0049500F"/>
    <w:pPr>
      <w:outlineLvl w:val="0"/>
    </w:pPr>
    <w:rPr>
      <w:color w:val="auto"/>
    </w:rPr>
  </w:style>
  <w:style w:type="paragraph" w:styleId="Heading2">
    <w:name w:val="heading 2"/>
    <w:basedOn w:val="Normal"/>
    <w:next w:val="BodyText"/>
    <w:uiPriority w:val="9"/>
    <w:unhideWhenUsed/>
    <w:qFormat/>
    <w:rsid w:val="0049500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54834"/>
    <w:pPr>
      <w:keepNext/>
      <w:keepLines/>
      <w:spacing w:before="120" w:after="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54834"/>
    <w:pPr>
      <w:keepNext/>
      <w:keepLines/>
      <w:spacing w:after="0"/>
      <w:jc w:val="center"/>
    </w:pPr>
    <w:rPr>
      <w:rFonts w:cs="Arial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950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1</Words>
  <Characters>409</Characters>
  <Application>Microsoft Office Word</Application>
  <DocSecurity>0</DocSecurity>
  <Lines>3</Lines>
  <Paragraphs>1</Paragraphs>
  <ScaleCrop>false</ScaleCrop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rly Career Faculty in GI</dc:title>
  <dc:creator>Peter Higgins</dc:creator>
  <cp:keywords/>
  <cp:lastModifiedBy>Higgins, Peter</cp:lastModifiedBy>
  <cp:revision>3</cp:revision>
  <dcterms:created xsi:type="dcterms:W3CDTF">2020-12-10T00:33:00Z</dcterms:created>
  <dcterms:modified xsi:type="dcterms:W3CDTF">2020-12-10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3/2020</vt:lpwstr>
  </property>
  <property fmtid="{D5CDD505-2E9C-101B-9397-08002B2CF9AE}" pid="3" name="output">
    <vt:lpwstr/>
  </property>
</Properties>
</file>